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B17857" w14:textId="77777777" w:rsidR="00F05407" w:rsidRDefault="00E942E1" w:rsidP="00E942E1">
      <w:pPr>
        <w:spacing w:after="0"/>
        <w:jc w:val="right"/>
      </w:pPr>
      <w:r>
        <w:rPr>
          <w:noProof/>
        </w:rPr>
        <w:drawing>
          <wp:anchor distT="0" distB="0" distL="114300" distR="114300" simplePos="0" relativeHeight="251659264" behindDoc="1" locked="0" layoutInCell="1" allowOverlap="1" wp14:anchorId="778AA6F6" wp14:editId="1D343503">
            <wp:simplePos x="0" y="0"/>
            <wp:positionH relativeFrom="column">
              <wp:posOffset>-114300</wp:posOffset>
            </wp:positionH>
            <wp:positionV relativeFrom="paragraph">
              <wp:posOffset>-152400</wp:posOffset>
            </wp:positionV>
            <wp:extent cx="1828800" cy="609600"/>
            <wp:effectExtent l="0" t="0" r="0" b="0"/>
            <wp:wrapNone/>
            <wp:docPr id="2" name="Picture 2"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p>
    <w:p w14:paraId="49842A76" w14:textId="61956E33" w:rsidR="00E942E1" w:rsidRPr="00F97E3F" w:rsidRDefault="00E942E1" w:rsidP="00E942E1">
      <w:pPr>
        <w:spacing w:after="0"/>
        <w:jc w:val="right"/>
        <w:rPr>
          <w:rFonts w:cs="Arial"/>
        </w:rPr>
      </w:pPr>
      <w:r>
        <w:rPr>
          <w:rFonts w:cs="Arial"/>
        </w:rPr>
        <w:t>Committee on Undergraduate Petitions (CUP)</w:t>
      </w:r>
    </w:p>
    <w:p w14:paraId="6E5DBAD2" w14:textId="3A66A6F0" w:rsidR="00E942E1" w:rsidRDefault="00E942E1" w:rsidP="00E942E1">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F05407" w:rsidRPr="00E942E1">
        <w:rPr>
          <w:b/>
          <w:sz w:val="32"/>
          <w:szCs w:val="32"/>
        </w:rPr>
        <w:t xml:space="preserve">PETITION FOR LATE WITHDRAWAL – </w:t>
      </w:r>
    </w:p>
    <w:p w14:paraId="1CD4EED8" w14:textId="622FDF46" w:rsidR="00E942E1" w:rsidRDefault="00927553" w:rsidP="00E942E1">
      <w:pPr>
        <w:spacing w:after="0"/>
        <w:jc w:val="right"/>
        <w:rPr>
          <w:b/>
          <w:sz w:val="32"/>
          <w:szCs w:val="32"/>
        </w:rPr>
      </w:pPr>
      <w:r>
        <w:rPr>
          <w:b/>
          <w:sz w:val="32"/>
          <w:szCs w:val="32"/>
        </w:rPr>
        <w:t>F</w:t>
      </w:r>
      <w:r w:rsidR="00F05407">
        <w:rPr>
          <w:b/>
          <w:sz w:val="32"/>
          <w:szCs w:val="32"/>
        </w:rPr>
        <w:t>all</w:t>
      </w:r>
      <w:r>
        <w:rPr>
          <w:b/>
          <w:sz w:val="32"/>
          <w:szCs w:val="32"/>
        </w:rPr>
        <w:t>/W</w:t>
      </w:r>
      <w:r w:rsidR="00F05407">
        <w:rPr>
          <w:b/>
          <w:sz w:val="32"/>
          <w:szCs w:val="32"/>
        </w:rPr>
        <w:t>inter</w:t>
      </w:r>
      <w:r>
        <w:rPr>
          <w:b/>
          <w:sz w:val="32"/>
          <w:szCs w:val="32"/>
        </w:rPr>
        <w:t xml:space="preserve"> 2019-20</w:t>
      </w:r>
      <w:r w:rsidR="00F05407">
        <w:rPr>
          <w:b/>
          <w:sz w:val="32"/>
          <w:szCs w:val="32"/>
        </w:rPr>
        <w:t xml:space="preserve"> Full-course</w:t>
      </w:r>
      <w:r>
        <w:rPr>
          <w:b/>
          <w:sz w:val="32"/>
          <w:szCs w:val="32"/>
        </w:rPr>
        <w:t xml:space="preserve"> and </w:t>
      </w:r>
      <w:proofErr w:type="gramStart"/>
      <w:r w:rsidR="00E942E1" w:rsidRPr="00E942E1">
        <w:rPr>
          <w:b/>
          <w:sz w:val="32"/>
          <w:szCs w:val="32"/>
        </w:rPr>
        <w:t>W</w:t>
      </w:r>
      <w:r w:rsidR="00F05407">
        <w:rPr>
          <w:b/>
          <w:sz w:val="32"/>
          <w:szCs w:val="32"/>
        </w:rPr>
        <w:t>inter</w:t>
      </w:r>
      <w:proofErr w:type="gramEnd"/>
      <w:r w:rsidR="00E942E1" w:rsidRPr="00E942E1">
        <w:rPr>
          <w:b/>
          <w:sz w:val="32"/>
          <w:szCs w:val="32"/>
        </w:rPr>
        <w:t xml:space="preserve"> 2020 </w:t>
      </w:r>
      <w:r w:rsidR="00F05407">
        <w:rPr>
          <w:b/>
          <w:sz w:val="32"/>
          <w:szCs w:val="32"/>
        </w:rPr>
        <w:t>Half-course</w:t>
      </w:r>
      <w:r w:rsidR="00E942E1" w:rsidRPr="00E942E1">
        <w:rPr>
          <w:b/>
          <w:sz w:val="32"/>
          <w:szCs w:val="32"/>
        </w:rPr>
        <w:t>(</w:t>
      </w:r>
      <w:r w:rsidR="00F05407">
        <w:rPr>
          <w:b/>
          <w:sz w:val="32"/>
          <w:szCs w:val="32"/>
        </w:rPr>
        <w:t>s</w:t>
      </w:r>
      <w:r w:rsidR="00E942E1" w:rsidRPr="00E942E1">
        <w:rPr>
          <w:b/>
          <w:sz w:val="32"/>
          <w:szCs w:val="32"/>
        </w:rPr>
        <w:t>) ONLY</w:t>
      </w:r>
    </w:p>
    <w:p w14:paraId="2FDBA551" w14:textId="77777777" w:rsidR="00E942E1" w:rsidRPr="00F05407" w:rsidRDefault="00E942E1" w:rsidP="00E942E1">
      <w:pPr>
        <w:spacing w:after="0"/>
        <w:jc w:val="right"/>
        <w:rPr>
          <w:b/>
          <w:sz w:val="28"/>
          <w:szCs w:val="28"/>
        </w:rPr>
      </w:pPr>
    </w:p>
    <w:p w14:paraId="1861EDE5" w14:textId="1A22763D" w:rsidR="00E942E1" w:rsidRDefault="00E942E1" w:rsidP="00F05FD4">
      <w:pPr>
        <w:spacing w:after="0"/>
      </w:pPr>
      <w:r>
        <w:rPr>
          <w:b/>
        </w:rPr>
        <w:t xml:space="preserve">A late withdrawal may be granted to students who have missed the final date for withdrawal from courses </w:t>
      </w:r>
      <w:proofErr w:type="gramStart"/>
      <w:r>
        <w:rPr>
          <w:b/>
        </w:rPr>
        <w:t>but,</w:t>
      </w:r>
      <w:proofErr w:type="gramEnd"/>
      <w:r>
        <w:rPr>
          <w:b/>
        </w:rPr>
        <w:t xml:space="preserve"> for reasons judged to be compelling, have been unable to complete their coursework. </w:t>
      </w:r>
      <w:r>
        <w:t xml:space="preserve">Once a student </w:t>
      </w:r>
      <w:proofErr w:type="gramStart"/>
      <w:r>
        <w:t>is registered</w:t>
      </w:r>
      <w:proofErr w:type="gramEnd"/>
      <w:r>
        <w:t xml:space="preserve"> in a course, a grade will be assigned for that course unless the student withdraws from the course before the deadline for withdrawal</w:t>
      </w:r>
      <w:r w:rsidRPr="00B02BE1">
        <w:t xml:space="preserve">. The deadlines for </w:t>
      </w:r>
      <w:r w:rsidR="00B02BE1" w:rsidRPr="00B02BE1">
        <w:t xml:space="preserve">submitting a Petition for Late Withdrawal for Fall/Winter 2019-20 and Winter 2020 course(s) is </w:t>
      </w:r>
      <w:r w:rsidR="00B02BE1" w:rsidRPr="00B02BE1">
        <w:rPr>
          <w:b/>
          <w:bCs/>
        </w:rPr>
        <w:t>November 9, 2020</w:t>
      </w:r>
      <w:r w:rsidR="00B02BE1" w:rsidRPr="00B02BE1">
        <w:t xml:space="preserve">.  </w:t>
      </w:r>
    </w:p>
    <w:p w14:paraId="7FF01905" w14:textId="77777777" w:rsidR="00BD5B10" w:rsidRDefault="00BD5B10" w:rsidP="00F05FD4">
      <w:pPr>
        <w:spacing w:after="0"/>
      </w:pPr>
    </w:p>
    <w:p w14:paraId="38FCC2D0" w14:textId="2AC4F384" w:rsidR="00BD5B10" w:rsidRPr="00BD5B10" w:rsidRDefault="646E03FD" w:rsidP="646E03FD">
      <w:pPr>
        <w:spacing w:after="0"/>
        <w:rPr>
          <w:b/>
          <w:bCs/>
        </w:rPr>
      </w:pPr>
      <w:r w:rsidRPr="646E03FD">
        <w:rPr>
          <w:b/>
          <w:bCs/>
        </w:rPr>
        <w:t xml:space="preserve">Due to the outbreak of COVID-19, the university is adopting a streamlined petition process </w:t>
      </w:r>
      <w:r w:rsidRPr="001016F7">
        <w:rPr>
          <w:b/>
          <w:bCs/>
        </w:rPr>
        <w:t xml:space="preserve">for </w:t>
      </w:r>
      <w:r w:rsidR="00027EF8">
        <w:rPr>
          <w:b/>
          <w:bCs/>
        </w:rPr>
        <w:t>F</w:t>
      </w:r>
      <w:r w:rsidRPr="001016F7">
        <w:rPr>
          <w:b/>
          <w:bCs/>
        </w:rPr>
        <w:t>all/</w:t>
      </w:r>
      <w:r w:rsidR="00027EF8">
        <w:rPr>
          <w:b/>
          <w:bCs/>
        </w:rPr>
        <w:t>W</w:t>
      </w:r>
      <w:r w:rsidRPr="001016F7">
        <w:rPr>
          <w:b/>
          <w:bCs/>
        </w:rPr>
        <w:t xml:space="preserve">inter </w:t>
      </w:r>
      <w:r w:rsidR="00027EF8" w:rsidRPr="001016F7">
        <w:rPr>
          <w:b/>
          <w:bCs/>
        </w:rPr>
        <w:t xml:space="preserve">2019-20 </w:t>
      </w:r>
      <w:r w:rsidRPr="001016F7">
        <w:rPr>
          <w:b/>
          <w:bCs/>
        </w:rPr>
        <w:t>full</w:t>
      </w:r>
      <w:r w:rsidR="00027EF8">
        <w:rPr>
          <w:b/>
          <w:bCs/>
        </w:rPr>
        <w:t>-</w:t>
      </w:r>
      <w:r w:rsidRPr="001016F7">
        <w:rPr>
          <w:b/>
          <w:bCs/>
        </w:rPr>
        <w:t xml:space="preserve">credit </w:t>
      </w:r>
      <w:r w:rsidRPr="001016F7">
        <w:rPr>
          <w:b/>
          <w:bCs/>
        </w:rPr>
        <w:lastRenderedPageBreak/>
        <w:t xml:space="preserve">courses and </w:t>
      </w:r>
      <w:proofErr w:type="gramStart"/>
      <w:r w:rsidR="00027EF8">
        <w:rPr>
          <w:b/>
          <w:bCs/>
        </w:rPr>
        <w:t>W</w:t>
      </w:r>
      <w:r w:rsidRPr="001016F7">
        <w:rPr>
          <w:b/>
          <w:bCs/>
        </w:rPr>
        <w:t>inter</w:t>
      </w:r>
      <w:proofErr w:type="gramEnd"/>
      <w:r w:rsidRPr="001016F7">
        <w:rPr>
          <w:b/>
          <w:bCs/>
        </w:rPr>
        <w:t xml:space="preserve"> </w:t>
      </w:r>
      <w:r w:rsidR="00027EF8" w:rsidRPr="001016F7">
        <w:rPr>
          <w:b/>
          <w:bCs/>
        </w:rPr>
        <w:t>2020</w:t>
      </w:r>
      <w:r w:rsidR="00027EF8">
        <w:rPr>
          <w:b/>
          <w:bCs/>
        </w:rPr>
        <w:t xml:space="preserve"> </w:t>
      </w:r>
      <w:r w:rsidRPr="001016F7">
        <w:rPr>
          <w:b/>
          <w:bCs/>
        </w:rPr>
        <w:t>half</w:t>
      </w:r>
      <w:r w:rsidR="00027EF8">
        <w:rPr>
          <w:b/>
          <w:bCs/>
        </w:rPr>
        <w:t>-</w:t>
      </w:r>
      <w:r w:rsidRPr="001016F7">
        <w:rPr>
          <w:b/>
          <w:bCs/>
        </w:rPr>
        <w:t>credit courses ONLY.</w:t>
      </w:r>
      <w:r w:rsidRPr="646E03FD">
        <w:rPr>
          <w:b/>
          <w:bCs/>
        </w:rPr>
        <w:t xml:space="preserve"> Students are </w:t>
      </w:r>
      <w:r w:rsidRPr="646E03FD">
        <w:rPr>
          <w:b/>
          <w:bCs/>
          <w:i/>
          <w:iCs/>
          <w:u w:val="single"/>
        </w:rPr>
        <w:t>not</w:t>
      </w:r>
      <w:r w:rsidRPr="646E03FD">
        <w:rPr>
          <w:b/>
          <w:bCs/>
        </w:rPr>
        <w:t xml:space="preserve"> required to submit Course Performance Summary forms as part of this petition.  The </w:t>
      </w:r>
      <w:r w:rsidRPr="00027EF8">
        <w:rPr>
          <w:b/>
          <w:bCs/>
          <w:i/>
          <w:iCs/>
        </w:rPr>
        <w:t xml:space="preserve">Self-Declaration </w:t>
      </w:r>
      <w:r w:rsidR="00027EF8" w:rsidRPr="00027EF8">
        <w:rPr>
          <w:b/>
          <w:bCs/>
          <w:i/>
          <w:iCs/>
        </w:rPr>
        <w:t>of Extenuating Circumstance</w:t>
      </w:r>
      <w:r w:rsidR="00027EF8" w:rsidRPr="00027EF8">
        <w:rPr>
          <w:b/>
          <w:bCs/>
        </w:rPr>
        <w:t xml:space="preserve"> f</w:t>
      </w:r>
      <w:r w:rsidRPr="00027EF8">
        <w:rPr>
          <w:b/>
          <w:bCs/>
        </w:rPr>
        <w:t xml:space="preserve">orm </w:t>
      </w:r>
      <w:proofErr w:type="gramStart"/>
      <w:r w:rsidRPr="646E03FD">
        <w:rPr>
          <w:b/>
          <w:bCs/>
        </w:rPr>
        <w:t>may be submitted</w:t>
      </w:r>
      <w:proofErr w:type="gramEnd"/>
      <w:r w:rsidRPr="646E03FD">
        <w:rPr>
          <w:b/>
          <w:bCs/>
        </w:rPr>
        <w:t xml:space="preserve"> in lieu of supporting documentation.</w:t>
      </w:r>
    </w:p>
    <w:p w14:paraId="53CA71EA" w14:textId="77777777" w:rsidR="00E942E1" w:rsidRDefault="00E942E1" w:rsidP="00F05FD4">
      <w:pPr>
        <w:spacing w:after="0"/>
      </w:pPr>
    </w:p>
    <w:p w14:paraId="1880FB5F" w14:textId="77777777" w:rsidR="00E942E1" w:rsidRDefault="00E942E1" w:rsidP="00F05FD4">
      <w:pPr>
        <w:spacing w:after="0"/>
      </w:pPr>
      <w:r>
        <w:t xml:space="preserve">If the petition </w:t>
      </w:r>
      <w:proofErr w:type="gramStart"/>
      <w:r>
        <w:t>is granted</w:t>
      </w:r>
      <w:proofErr w:type="gramEnd"/>
      <w:r>
        <w:t>, the course</w:t>
      </w:r>
      <w:r w:rsidR="00A412B3">
        <w:t>(s)</w:t>
      </w:r>
      <w:r>
        <w:t xml:space="preserve"> will remain on the transcript with a grade of WDN – Withdrawn.</w:t>
      </w:r>
    </w:p>
    <w:p w14:paraId="27382B6D" w14:textId="77777777" w:rsidR="00E942E1" w:rsidRDefault="00E942E1" w:rsidP="00E942E1">
      <w:pPr>
        <w:spacing w:after="0"/>
      </w:pPr>
    </w:p>
    <w:tbl>
      <w:tblPr>
        <w:tblStyle w:val="TableGrid"/>
        <w:tblW w:w="0" w:type="auto"/>
        <w:tblLook w:val="04A0" w:firstRow="1" w:lastRow="0" w:firstColumn="1" w:lastColumn="0" w:noHBand="0" w:noVBand="1"/>
      </w:tblPr>
      <w:tblGrid>
        <w:gridCol w:w="2785"/>
        <w:gridCol w:w="1800"/>
        <w:gridCol w:w="6120"/>
      </w:tblGrid>
      <w:tr w:rsidR="00E942E1" w14:paraId="2257D3C6" w14:textId="77777777" w:rsidTr="00F05407">
        <w:tc>
          <w:tcPr>
            <w:tcW w:w="4585" w:type="dxa"/>
            <w:gridSpan w:val="2"/>
          </w:tcPr>
          <w:p w14:paraId="30E6CC1D" w14:textId="46108363" w:rsidR="00E942E1" w:rsidRDefault="00E942E1" w:rsidP="00E942E1">
            <w:r>
              <w:t>Name:</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p w14:paraId="7C7E8033" w14:textId="77777777" w:rsidR="00E942E1" w:rsidRDefault="00E942E1" w:rsidP="00E942E1"/>
        </w:tc>
        <w:tc>
          <w:tcPr>
            <w:tcW w:w="6120" w:type="dxa"/>
          </w:tcPr>
          <w:p w14:paraId="1C090D81" w14:textId="7FD10ACA" w:rsidR="00E942E1" w:rsidRDefault="00E942E1" w:rsidP="00E942E1">
            <w:r>
              <w:t>Student Number:</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tc>
      </w:tr>
      <w:tr w:rsidR="00E942E1" w14:paraId="010B564A" w14:textId="77777777" w:rsidTr="00F05FD4">
        <w:tc>
          <w:tcPr>
            <w:tcW w:w="10705" w:type="dxa"/>
            <w:gridSpan w:val="3"/>
          </w:tcPr>
          <w:p w14:paraId="1E641877" w14:textId="77777777" w:rsidR="00E942E1" w:rsidRPr="00E942E1" w:rsidRDefault="00E942E1" w:rsidP="00E942E1">
            <w:pPr>
              <w:rPr>
                <w:b/>
              </w:rPr>
            </w:pPr>
            <w:proofErr w:type="gramStart"/>
            <w:r w:rsidRPr="00E942E1">
              <w:rPr>
                <w:b/>
              </w:rPr>
              <w:t>From which course(s) to you propose to withdraw?</w:t>
            </w:r>
            <w:proofErr w:type="gramEnd"/>
          </w:p>
        </w:tc>
      </w:tr>
      <w:tr w:rsidR="00F05FD4" w14:paraId="61587BD9" w14:textId="77777777" w:rsidTr="00F05407">
        <w:tc>
          <w:tcPr>
            <w:tcW w:w="2785" w:type="dxa"/>
          </w:tcPr>
          <w:p w14:paraId="2AFA0C2E" w14:textId="77777777" w:rsidR="00F05FD4" w:rsidRPr="00E942E1" w:rsidRDefault="00F05FD4" w:rsidP="00E942E1">
            <w:pPr>
              <w:rPr>
                <w:i/>
              </w:rPr>
            </w:pPr>
            <w:r>
              <w:rPr>
                <w:i/>
              </w:rPr>
              <w:t>Course Code</w:t>
            </w:r>
          </w:p>
        </w:tc>
        <w:tc>
          <w:tcPr>
            <w:tcW w:w="1800" w:type="dxa"/>
          </w:tcPr>
          <w:p w14:paraId="55B21C80" w14:textId="77777777" w:rsidR="00F05FD4" w:rsidRPr="00F05FD4" w:rsidRDefault="00F05FD4" w:rsidP="00E942E1">
            <w:pPr>
              <w:rPr>
                <w:i/>
              </w:rPr>
            </w:pPr>
            <w:r w:rsidRPr="00F05FD4">
              <w:rPr>
                <w:i/>
              </w:rPr>
              <w:t>Section (e.g. Y01)</w:t>
            </w:r>
          </w:p>
        </w:tc>
        <w:tc>
          <w:tcPr>
            <w:tcW w:w="6120" w:type="dxa"/>
          </w:tcPr>
          <w:p w14:paraId="3BB6D710" w14:textId="77777777" w:rsidR="00F05407" w:rsidRDefault="00F05FD4" w:rsidP="00E942E1">
            <w:pPr>
              <w:rPr>
                <w:i/>
              </w:rPr>
            </w:pPr>
            <w:r w:rsidRPr="00F05FD4">
              <w:rPr>
                <w:i/>
              </w:rPr>
              <w:t>Term</w:t>
            </w:r>
            <w:r w:rsidR="00927553">
              <w:rPr>
                <w:i/>
              </w:rPr>
              <w:t xml:space="preserve"> </w:t>
            </w:r>
          </w:p>
          <w:p w14:paraId="2CFC2D09" w14:textId="29DA6DE6" w:rsidR="00F05FD4" w:rsidRPr="00F05FD4" w:rsidRDefault="00927553" w:rsidP="00E942E1">
            <w:pPr>
              <w:rPr>
                <w:i/>
              </w:rPr>
            </w:pPr>
            <w:r>
              <w:rPr>
                <w:i/>
              </w:rPr>
              <w:t>(Fall/Winter 2019-20</w:t>
            </w:r>
            <w:r w:rsidR="00F05407">
              <w:rPr>
                <w:i/>
              </w:rPr>
              <w:t xml:space="preserve"> Full-course</w:t>
            </w:r>
            <w:r>
              <w:rPr>
                <w:i/>
              </w:rPr>
              <w:t xml:space="preserve"> or Winter 2020</w:t>
            </w:r>
            <w:r w:rsidR="00F05407">
              <w:rPr>
                <w:i/>
              </w:rPr>
              <w:t xml:space="preserve"> half-course</w:t>
            </w:r>
            <w:r>
              <w:rPr>
                <w:i/>
              </w:rPr>
              <w:t xml:space="preserve"> only)</w:t>
            </w:r>
          </w:p>
        </w:tc>
      </w:tr>
      <w:tr w:rsidR="00F05FD4" w14:paraId="7B93843A" w14:textId="77777777" w:rsidTr="00F05407">
        <w:tc>
          <w:tcPr>
            <w:tcW w:w="2785" w:type="dxa"/>
          </w:tcPr>
          <w:p w14:paraId="1A941BE9" w14:textId="77777777" w:rsidR="00F05FD4" w:rsidRDefault="00F05FD4" w:rsidP="00E942E1"/>
          <w:p w14:paraId="3EFF7896" w14:textId="1197EF02"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69C1DC25" w14:textId="36EE5BEE"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4D27667C" w14:textId="7149822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10CE3FD" w14:textId="77777777" w:rsidTr="00F05407">
        <w:tc>
          <w:tcPr>
            <w:tcW w:w="2785" w:type="dxa"/>
          </w:tcPr>
          <w:p w14:paraId="65449576" w14:textId="77777777" w:rsidR="00F05FD4" w:rsidRDefault="00F05FD4" w:rsidP="00E942E1"/>
          <w:p w14:paraId="1326BB64" w14:textId="2C12804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4FEFB7E7" w14:textId="5CCF5471"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6F0B2F" w14:textId="18E765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5A9E353" w14:textId="77777777" w:rsidTr="00F05407">
        <w:tc>
          <w:tcPr>
            <w:tcW w:w="2785" w:type="dxa"/>
          </w:tcPr>
          <w:p w14:paraId="7693398C" w14:textId="77777777" w:rsidR="00F05FD4" w:rsidRDefault="00F05FD4" w:rsidP="00E942E1"/>
          <w:p w14:paraId="0913AB7F" w14:textId="002F4DF5"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52A6CF86" w14:textId="31CE55EB"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64741DD8" w14:textId="53C2EEC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1BCD0090" w14:textId="77777777" w:rsidTr="00F05407">
        <w:tc>
          <w:tcPr>
            <w:tcW w:w="2785" w:type="dxa"/>
          </w:tcPr>
          <w:p w14:paraId="7182CAA8" w14:textId="77777777" w:rsidR="00F05FD4" w:rsidRDefault="00F05FD4" w:rsidP="00E942E1"/>
          <w:p w14:paraId="41A57143" w14:textId="784EA79F"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2F6F647" w14:textId="7C817778"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5752BA96" w14:textId="0DD1286A"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24AB5D3C" w14:textId="77777777" w:rsidTr="00F05407">
        <w:tc>
          <w:tcPr>
            <w:tcW w:w="2785" w:type="dxa"/>
          </w:tcPr>
          <w:p w14:paraId="229B464B" w14:textId="77777777" w:rsidR="00F05FD4" w:rsidRDefault="00F05FD4" w:rsidP="00E942E1"/>
          <w:p w14:paraId="39E464A4" w14:textId="2C081AB0"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9F5C6AA" w14:textId="4DF4A3E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4D32E7E" w14:textId="3D40F0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609258E0" w14:textId="77777777" w:rsidTr="00F05407">
        <w:tc>
          <w:tcPr>
            <w:tcW w:w="2785" w:type="dxa"/>
          </w:tcPr>
          <w:p w14:paraId="5D2488E2" w14:textId="77777777" w:rsidR="00F05FD4" w:rsidRDefault="00F05FD4" w:rsidP="00E942E1"/>
          <w:p w14:paraId="5DA427E2" w14:textId="7F58E89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7D9AE483" w14:textId="10E0293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3D6682" w14:textId="0299477F"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bl>
    <w:p w14:paraId="6968666F" w14:textId="77777777" w:rsidR="00E942E1" w:rsidRPr="00E942E1" w:rsidRDefault="00E942E1" w:rsidP="00E942E1">
      <w:pPr>
        <w:spacing w:after="0"/>
      </w:pPr>
    </w:p>
    <w:p w14:paraId="652EA117" w14:textId="2FBD1138" w:rsidR="009241BA" w:rsidRDefault="00F05FD4">
      <w:r w:rsidRPr="00F05FD4">
        <w:rPr>
          <w:b/>
        </w:rPr>
        <w:t>Academic Advisor Signature:</w:t>
      </w:r>
      <w:r>
        <w:t xml:space="preserve"> _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 xml:space="preserve">_______________________ </w:t>
      </w:r>
      <w:r w:rsidRPr="00F05FD4">
        <w:rPr>
          <w:b/>
        </w:rPr>
        <w:t>Date:</w:t>
      </w:r>
      <w:r>
        <w:t xml:space="preserve"> 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_______________________</w:t>
      </w:r>
    </w:p>
    <w:tbl>
      <w:tblPr>
        <w:tblStyle w:val="TableGrid"/>
        <w:tblW w:w="0" w:type="auto"/>
        <w:tblLook w:val="04A0" w:firstRow="1" w:lastRow="0" w:firstColumn="1" w:lastColumn="0" w:noHBand="0" w:noVBand="1"/>
      </w:tblPr>
      <w:tblGrid>
        <w:gridCol w:w="10705"/>
      </w:tblGrid>
      <w:tr w:rsidR="00F05FD4" w14:paraId="4A38B54A" w14:textId="77777777" w:rsidTr="00BD5B10">
        <w:tc>
          <w:tcPr>
            <w:tcW w:w="10705" w:type="dxa"/>
          </w:tcPr>
          <w:p w14:paraId="48E6D75B" w14:textId="77777777" w:rsidR="00F05FD4" w:rsidRDefault="00F05FD4">
            <w:pPr>
              <w:rPr>
                <w:b/>
              </w:rPr>
            </w:pPr>
            <w:r>
              <w:rPr>
                <w:b/>
              </w:rPr>
              <w:lastRenderedPageBreak/>
              <w:t>For CUP use only</w:t>
            </w:r>
          </w:p>
          <w:p w14:paraId="5AE09C64" w14:textId="77777777" w:rsidR="00F05FD4" w:rsidRPr="002A3A22" w:rsidRDefault="00F05FD4" w:rsidP="00F05FD4">
            <w:pPr>
              <w:rPr>
                <w:rFonts w:ascii="Arial" w:hAnsi="Arial" w:cs="Arial"/>
                <w:sz w:val="18"/>
              </w:rPr>
            </w:pPr>
            <w:r>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1"/>
              <w:gridCol w:w="3281"/>
              <w:gridCol w:w="3282"/>
            </w:tblGrid>
            <w:tr w:rsidR="00F05FD4" w:rsidRPr="002A3A22" w14:paraId="3C43357B" w14:textId="77777777" w:rsidTr="00581519">
              <w:tc>
                <w:tcPr>
                  <w:tcW w:w="3281" w:type="dxa"/>
                </w:tcPr>
                <w:p w14:paraId="75DC9C7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B7DA5">
                    <w:rPr>
                      <w:rFonts w:ascii="Arial" w:hAnsi="Arial" w:cs="Arial"/>
                      <w:bCs/>
                      <w:sz w:val="18"/>
                      <w:lang w:val="en-CA"/>
                    </w:rPr>
                  </w:r>
                  <w:r w:rsidR="000B7DA5">
                    <w:rPr>
                      <w:rFonts w:ascii="Arial" w:hAnsi="Arial" w:cs="Arial"/>
                      <w:bCs/>
                      <w:sz w:val="18"/>
                      <w:lang w:val="en-CA"/>
                    </w:rPr>
                    <w:fldChar w:fldCharType="separate"/>
                  </w:r>
                  <w:r w:rsidRPr="002A3A22">
                    <w:rPr>
                      <w:rFonts w:ascii="Arial" w:hAnsi="Arial" w:cs="Arial"/>
                      <w:sz w:val="18"/>
                    </w:rPr>
                    <w:fldChar w:fldCharType="end"/>
                  </w:r>
                  <w:r w:rsidRPr="002A3A22">
                    <w:rPr>
                      <w:rFonts w:ascii="Arial" w:hAnsi="Arial" w:cs="Arial"/>
                      <w:bCs/>
                      <w:sz w:val="18"/>
                      <w:lang w:val="en-CA"/>
                    </w:rPr>
                    <w:t xml:space="preserve"> </w:t>
                  </w:r>
                  <w:r w:rsidRPr="002A3A22">
                    <w:rPr>
                      <w:rFonts w:ascii="Arial" w:hAnsi="Arial" w:cs="Arial"/>
                      <w:sz w:val="18"/>
                      <w:szCs w:val="20"/>
                    </w:rPr>
                    <w:t>Granted</w:t>
                  </w:r>
                </w:p>
              </w:tc>
              <w:tc>
                <w:tcPr>
                  <w:tcW w:w="3281" w:type="dxa"/>
                </w:tcPr>
                <w:p w14:paraId="2B6B6FE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B7DA5">
                    <w:rPr>
                      <w:rFonts w:ascii="Arial" w:hAnsi="Arial" w:cs="Arial"/>
                      <w:bCs/>
                      <w:sz w:val="18"/>
                      <w:lang w:val="en-CA"/>
                    </w:rPr>
                  </w:r>
                  <w:r w:rsidR="000B7DA5">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nied</w:t>
                  </w:r>
                </w:p>
              </w:tc>
              <w:tc>
                <w:tcPr>
                  <w:tcW w:w="3282" w:type="dxa"/>
                </w:tcPr>
                <w:p w14:paraId="53B0AF55"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0B7DA5">
                    <w:rPr>
                      <w:rFonts w:ascii="Arial" w:hAnsi="Arial" w:cs="Arial"/>
                      <w:bCs/>
                      <w:sz w:val="18"/>
                      <w:lang w:val="en-CA"/>
                    </w:rPr>
                  </w:r>
                  <w:r w:rsidR="000B7DA5">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ferred</w:t>
                  </w:r>
                </w:p>
              </w:tc>
            </w:tr>
          </w:tbl>
          <w:p w14:paraId="79679535" w14:textId="77777777" w:rsidR="00F05FD4" w:rsidRDefault="00F05FD4">
            <w:pPr>
              <w:rPr>
                <w:b/>
              </w:rPr>
            </w:pPr>
          </w:p>
          <w:p w14:paraId="15D4172E" w14:textId="77777777" w:rsidR="00F05FD4" w:rsidRDefault="00F05FD4">
            <w:pPr>
              <w:rPr>
                <w:b/>
              </w:rPr>
            </w:pPr>
            <w:r>
              <w:rPr>
                <w:b/>
              </w:rPr>
              <w:t>Date: __________________________________ CUP Chair: _______________________________</w:t>
            </w:r>
          </w:p>
          <w:p w14:paraId="0489FC2F" w14:textId="77777777" w:rsidR="00F05FD4" w:rsidRDefault="00F05FD4">
            <w:pPr>
              <w:rPr>
                <w:b/>
              </w:rPr>
            </w:pPr>
          </w:p>
          <w:p w14:paraId="3C9C3A97" w14:textId="77777777" w:rsidR="00F05FD4" w:rsidRDefault="00F05FD4">
            <w:pPr>
              <w:rPr>
                <w:b/>
              </w:rPr>
            </w:pPr>
            <w:r>
              <w:rPr>
                <w:b/>
              </w:rPr>
              <w:t xml:space="preserve">Comments: </w:t>
            </w:r>
          </w:p>
          <w:p w14:paraId="50809071" w14:textId="77777777" w:rsidR="00F05FD4" w:rsidRDefault="00F05FD4">
            <w:pPr>
              <w:rPr>
                <w:b/>
              </w:rPr>
            </w:pPr>
          </w:p>
          <w:p w14:paraId="6F3213DE" w14:textId="77777777" w:rsidR="00F05FD4" w:rsidRDefault="00F05FD4">
            <w:pPr>
              <w:rPr>
                <w:b/>
              </w:rPr>
            </w:pPr>
          </w:p>
          <w:p w14:paraId="6F311D2A" w14:textId="77777777" w:rsidR="00F05FD4" w:rsidRPr="00F05FD4" w:rsidRDefault="00F05FD4">
            <w:pPr>
              <w:rPr>
                <w:b/>
              </w:rPr>
            </w:pPr>
          </w:p>
        </w:tc>
      </w:tr>
      <w:tr w:rsidR="00F05FD4" w14:paraId="30EF48E1" w14:textId="77777777" w:rsidTr="00BD5B10">
        <w:tc>
          <w:tcPr>
            <w:tcW w:w="10705" w:type="dxa"/>
          </w:tcPr>
          <w:p w14:paraId="7C8FBA69" w14:textId="77777777" w:rsidR="00F05FD4" w:rsidRDefault="00F05FD4">
            <w:pPr>
              <w:rPr>
                <w:b/>
              </w:rPr>
            </w:pPr>
            <w:r w:rsidRPr="00253AFE">
              <w:rPr>
                <w:rFonts w:ascii="Arial" w:eastAsia="Arial" w:hAnsi="Arial" w:cs="Arial"/>
                <w:i/>
                <w:sz w:val="18"/>
                <w:szCs w:val="18"/>
              </w:rPr>
              <w:t xml:space="preserve">The information on this form is collected under the authority of the </w:t>
            </w:r>
            <w:r w:rsidRPr="00253AFE">
              <w:rPr>
                <w:rFonts w:ascii="Arial" w:eastAsia="Arial" w:hAnsi="Arial" w:cs="Arial"/>
                <w:i/>
                <w:spacing w:val="-12"/>
                <w:sz w:val="18"/>
                <w:szCs w:val="18"/>
              </w:rPr>
              <w:t>T</w:t>
            </w:r>
            <w:r w:rsidRPr="00253AFE">
              <w:rPr>
                <w:rFonts w:ascii="Arial" w:eastAsia="Arial" w:hAnsi="Arial" w:cs="Arial"/>
                <w:i/>
                <w:sz w:val="18"/>
                <w:szCs w:val="18"/>
              </w:rPr>
              <w:t>rent University</w:t>
            </w:r>
            <w:r w:rsidRPr="00253AFE">
              <w:rPr>
                <w:rFonts w:ascii="Arial" w:eastAsia="Arial" w:hAnsi="Arial" w:cs="Arial"/>
                <w:i/>
                <w:spacing w:val="-6"/>
                <w:sz w:val="18"/>
                <w:szCs w:val="18"/>
              </w:rPr>
              <w:t xml:space="preserve"> </w:t>
            </w:r>
            <w:r w:rsidRPr="00253AFE">
              <w:rPr>
                <w:rFonts w:ascii="Arial" w:eastAsia="Arial" w:hAnsi="Arial" w:cs="Arial"/>
                <w:i/>
                <w:sz w:val="18"/>
                <w:szCs w:val="18"/>
              </w:rPr>
              <w:t xml:space="preserve">Act, 1963 and </w:t>
            </w:r>
            <w:proofErr w:type="gramStart"/>
            <w:r w:rsidRPr="00253AFE">
              <w:rPr>
                <w:rFonts w:ascii="Arial" w:eastAsia="Arial" w:hAnsi="Arial" w:cs="Arial"/>
                <w:i/>
                <w:sz w:val="18"/>
                <w:szCs w:val="18"/>
              </w:rPr>
              <w:t>is needed</w:t>
            </w:r>
            <w:proofErr w:type="gramEnd"/>
            <w:r w:rsidRPr="00253AFE">
              <w:rPr>
                <w:rFonts w:ascii="Arial" w:eastAsia="Arial" w:hAnsi="Arial" w:cs="Arial"/>
                <w:i/>
                <w:sz w:val="18"/>
                <w:szCs w:val="18"/>
              </w:rPr>
              <w:t xml:space="preserve"> to document your petition request. The information </w:t>
            </w:r>
            <w:proofErr w:type="gramStart"/>
            <w:r w:rsidRPr="00253AFE">
              <w:rPr>
                <w:rFonts w:ascii="Arial" w:eastAsia="Arial" w:hAnsi="Arial" w:cs="Arial"/>
                <w:i/>
                <w:sz w:val="18"/>
                <w:szCs w:val="18"/>
              </w:rPr>
              <w:t>will be used</w:t>
            </w:r>
            <w:proofErr w:type="gramEnd"/>
            <w:r w:rsidRPr="00253AFE">
              <w:rPr>
                <w:rFonts w:ascii="Arial" w:eastAsia="Arial" w:hAnsi="Arial" w:cs="Arial"/>
                <w:i/>
                <w:sz w:val="18"/>
                <w:szCs w:val="18"/>
              </w:rPr>
              <w:t xml:space="preserve"> to officially record your petition request and to update your academic record if your petition is granted.  If you have any questions about the collection, use or disclosure of this information by the Universit</w:t>
            </w:r>
            <w:r w:rsidRPr="00253AFE">
              <w:rPr>
                <w:rFonts w:ascii="Arial" w:eastAsia="Arial" w:hAnsi="Arial" w:cs="Arial"/>
                <w:i/>
                <w:spacing w:val="-12"/>
                <w:sz w:val="18"/>
                <w:szCs w:val="18"/>
              </w:rPr>
              <w:t>y</w:t>
            </w:r>
            <w:r w:rsidRPr="00253AFE">
              <w:rPr>
                <w:rFonts w:ascii="Arial" w:eastAsia="Arial" w:hAnsi="Arial" w:cs="Arial"/>
                <w:i/>
                <w:sz w:val="18"/>
                <w:szCs w:val="18"/>
              </w:rPr>
              <w:t>, please contact the University Registra</w:t>
            </w:r>
            <w:r w:rsidRPr="00253AFE">
              <w:rPr>
                <w:rFonts w:ascii="Arial" w:eastAsia="Arial" w:hAnsi="Arial" w:cs="Arial"/>
                <w:i/>
                <w:spacing w:val="-9"/>
                <w:sz w:val="18"/>
                <w:szCs w:val="18"/>
              </w:rPr>
              <w:t>r</w:t>
            </w:r>
            <w:r w:rsidRPr="00253AFE">
              <w:rPr>
                <w:rFonts w:ascii="Arial" w:eastAsia="Arial" w:hAnsi="Arial" w:cs="Arial"/>
                <w:i/>
                <w:sz w:val="18"/>
                <w:szCs w:val="18"/>
              </w:rPr>
              <w:t>, Office of the Registra</w:t>
            </w:r>
            <w:r w:rsidRPr="00253AFE">
              <w:rPr>
                <w:rFonts w:ascii="Arial" w:eastAsia="Arial" w:hAnsi="Arial" w:cs="Arial"/>
                <w:i/>
                <w:spacing w:val="-9"/>
                <w:sz w:val="18"/>
                <w:szCs w:val="18"/>
              </w:rPr>
              <w:t>r</w:t>
            </w:r>
            <w:hyperlink>
              <w:r w:rsidRPr="00253AFE">
                <w:rPr>
                  <w:rFonts w:ascii="Arial" w:eastAsia="Arial" w:hAnsi="Arial" w:cs="Arial"/>
                  <w:i/>
                  <w:sz w:val="18"/>
                  <w:szCs w:val="18"/>
                </w:rPr>
                <w:t>, Blackburn Hall, 705-748-1215, registrar@trentu.ca.</w:t>
              </w:r>
            </w:hyperlink>
          </w:p>
        </w:tc>
      </w:tr>
    </w:tbl>
    <w:p w14:paraId="66CBA798" w14:textId="77777777" w:rsidR="00F05FD4" w:rsidRDefault="00F05FD4"/>
    <w:p w14:paraId="2DE9537A" w14:textId="77777777" w:rsidR="00A412B3" w:rsidRDefault="00A412B3"/>
    <w:p w14:paraId="6B344051" w14:textId="77777777" w:rsidR="00BD5B10" w:rsidRPr="00F97E3F" w:rsidRDefault="00BD5B10" w:rsidP="00BD5B10">
      <w:pPr>
        <w:spacing w:after="0"/>
        <w:jc w:val="right"/>
        <w:rPr>
          <w:rFonts w:cs="Arial"/>
        </w:rPr>
      </w:pPr>
      <w:r>
        <w:rPr>
          <w:noProof/>
        </w:rPr>
        <w:drawing>
          <wp:anchor distT="0" distB="0" distL="114300" distR="114300" simplePos="0" relativeHeight="251661312" behindDoc="1" locked="0" layoutInCell="1" allowOverlap="1" wp14:anchorId="76E2817D" wp14:editId="6A8E8A99">
            <wp:simplePos x="0" y="0"/>
            <wp:positionH relativeFrom="column">
              <wp:posOffset>-114300</wp:posOffset>
            </wp:positionH>
            <wp:positionV relativeFrom="paragraph">
              <wp:posOffset>-152400</wp:posOffset>
            </wp:positionV>
            <wp:extent cx="1828800" cy="609600"/>
            <wp:effectExtent l="0" t="0" r="0" b="0"/>
            <wp:wrapNone/>
            <wp:docPr id="4" name="Picture 4"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r>
        <w:rPr>
          <w:rFonts w:cs="Arial"/>
        </w:rPr>
        <w:t>Committee on Undergraduate Petitions (CUP)</w:t>
      </w:r>
    </w:p>
    <w:p w14:paraId="4E944AD4" w14:textId="10D969C9" w:rsidR="00BD5B10" w:rsidRDefault="00BD5B10" w:rsidP="00BD5B10">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30789C" w:rsidRPr="00E942E1">
        <w:rPr>
          <w:b/>
          <w:sz w:val="32"/>
          <w:szCs w:val="32"/>
        </w:rPr>
        <w:t>PETITION FOR LATE WITHDRAWAL –</w:t>
      </w:r>
    </w:p>
    <w:p w14:paraId="2B982646" w14:textId="77777777" w:rsidR="0030789C" w:rsidRDefault="0030789C" w:rsidP="0030789C">
      <w:pPr>
        <w:spacing w:after="0"/>
        <w:jc w:val="right"/>
        <w:rPr>
          <w:b/>
          <w:sz w:val="32"/>
          <w:szCs w:val="32"/>
        </w:rPr>
      </w:pPr>
      <w:r>
        <w:rPr>
          <w:b/>
          <w:sz w:val="32"/>
          <w:szCs w:val="32"/>
        </w:rPr>
        <w:t xml:space="preserve">Fall/Winter 2019-20 Full-course and </w:t>
      </w:r>
      <w:proofErr w:type="gramStart"/>
      <w:r w:rsidRPr="00E942E1">
        <w:rPr>
          <w:b/>
          <w:sz w:val="32"/>
          <w:szCs w:val="32"/>
        </w:rPr>
        <w:t>W</w:t>
      </w:r>
      <w:r>
        <w:rPr>
          <w:b/>
          <w:sz w:val="32"/>
          <w:szCs w:val="32"/>
        </w:rPr>
        <w:t>inter</w:t>
      </w:r>
      <w:proofErr w:type="gramEnd"/>
      <w:r w:rsidRPr="00E942E1">
        <w:rPr>
          <w:b/>
          <w:sz w:val="32"/>
          <w:szCs w:val="32"/>
        </w:rPr>
        <w:t xml:space="preserve"> 2020 </w:t>
      </w:r>
      <w:r>
        <w:rPr>
          <w:b/>
          <w:sz w:val="32"/>
          <w:szCs w:val="32"/>
        </w:rPr>
        <w:t>Half-course</w:t>
      </w:r>
      <w:r w:rsidRPr="00E942E1">
        <w:rPr>
          <w:b/>
          <w:sz w:val="32"/>
          <w:szCs w:val="32"/>
        </w:rPr>
        <w:t>(</w:t>
      </w:r>
      <w:r>
        <w:rPr>
          <w:b/>
          <w:sz w:val="32"/>
          <w:szCs w:val="32"/>
        </w:rPr>
        <w:t>s</w:t>
      </w:r>
      <w:r w:rsidRPr="00E942E1">
        <w:rPr>
          <w:b/>
          <w:sz w:val="32"/>
          <w:szCs w:val="32"/>
        </w:rPr>
        <w:t>) ONLY</w:t>
      </w:r>
    </w:p>
    <w:p w14:paraId="7AF8B979" w14:textId="77777777" w:rsidR="00BD5B10" w:rsidRDefault="00BD5B10"/>
    <w:p w14:paraId="32F042A1" w14:textId="53441FFF" w:rsidR="00BD5B10" w:rsidRDefault="00927553">
      <w:pPr>
        <w:rPr>
          <w:b/>
        </w:rPr>
      </w:pPr>
      <w:r>
        <w:rPr>
          <w:b/>
        </w:rPr>
        <w:t>Required Attachments:</w:t>
      </w:r>
    </w:p>
    <w:p w14:paraId="4638F514" w14:textId="36849320" w:rsidR="00BD5B10" w:rsidRDefault="00927553">
      <w:r>
        <w:t xml:space="preserve">Please attach the following to your petition:  </w:t>
      </w:r>
    </w:p>
    <w:p w14:paraId="121ECAE6" w14:textId="342E7DAF" w:rsidR="00BD5B10" w:rsidRPr="00027EF8" w:rsidRDefault="00027EF8" w:rsidP="00927553">
      <w:pPr>
        <w:pStyle w:val="ListParagraph"/>
        <w:numPr>
          <w:ilvl w:val="0"/>
          <w:numId w:val="1"/>
        </w:numPr>
        <w:spacing w:after="0"/>
      </w:pPr>
      <w:r>
        <w:lastRenderedPageBreak/>
        <w:t xml:space="preserve">the </w:t>
      </w:r>
      <w:r w:rsidRPr="00027EF8">
        <w:t>Self-Declaration of Extenuating Circumstance</w:t>
      </w:r>
      <w:r w:rsidRPr="00027EF8">
        <w:rPr>
          <w:b/>
          <w:bCs/>
        </w:rPr>
        <w:t xml:space="preserve"> </w:t>
      </w:r>
      <w:r w:rsidR="00927553" w:rsidRPr="00027EF8">
        <w:t>Form</w:t>
      </w:r>
      <w:r w:rsidRPr="00027EF8">
        <w:t xml:space="preserve"> </w:t>
      </w:r>
      <w:r>
        <w:t>or supporting documentation;</w:t>
      </w:r>
    </w:p>
    <w:p w14:paraId="3FF562A8" w14:textId="50CD587E" w:rsidR="00927553" w:rsidRDefault="00027EF8" w:rsidP="00927553">
      <w:pPr>
        <w:pStyle w:val="ListParagraph"/>
        <w:numPr>
          <w:ilvl w:val="0"/>
          <w:numId w:val="1"/>
        </w:numPr>
        <w:spacing w:after="0"/>
      </w:pPr>
      <w:r>
        <w:t>a</w:t>
      </w:r>
      <w:r w:rsidR="00927553">
        <w:t xml:space="preserve"> brief explanation of why you are requesting to withdraw from the course(s) (1-2 paragraphs)</w:t>
      </w:r>
      <w:r>
        <w:t>; and</w:t>
      </w:r>
      <w:r w:rsidR="00927553">
        <w:t xml:space="preserve"> </w:t>
      </w:r>
    </w:p>
    <w:p w14:paraId="2662C345" w14:textId="5FB3534A" w:rsidR="001959B4" w:rsidRPr="00927553" w:rsidRDefault="00027EF8" w:rsidP="00927553">
      <w:pPr>
        <w:pStyle w:val="paragraph"/>
        <w:numPr>
          <w:ilvl w:val="0"/>
          <w:numId w:val="1"/>
        </w:numPr>
        <w:spacing w:before="0" w:beforeAutospacing="0" w:after="0" w:afterAutospacing="0"/>
        <w:textAlignment w:val="baseline"/>
        <w:rPr>
          <w:rFonts w:asciiTheme="minorHAnsi" w:hAnsiTheme="minorHAnsi" w:cstheme="minorHAnsi"/>
          <w:sz w:val="22"/>
          <w:szCs w:val="22"/>
        </w:rPr>
      </w:pPr>
      <w:proofErr w:type="gramStart"/>
      <w:r>
        <w:rPr>
          <w:rFonts w:asciiTheme="minorHAnsi" w:hAnsiTheme="minorHAnsi" w:cstheme="minorHAnsi"/>
          <w:sz w:val="22"/>
          <w:szCs w:val="22"/>
        </w:rPr>
        <w:t>a</w:t>
      </w:r>
      <w:proofErr w:type="gramEnd"/>
      <w:r w:rsidR="00927553">
        <w:rPr>
          <w:rFonts w:asciiTheme="minorHAnsi" w:hAnsiTheme="minorHAnsi" w:cstheme="minorHAnsi"/>
          <w:sz w:val="22"/>
          <w:szCs w:val="22"/>
        </w:rPr>
        <w:t xml:space="preserve"> summary of your grades earned to date in the course (eg. screenshots from Blackboard).  </w:t>
      </w:r>
      <w:r w:rsidR="00927553" w:rsidRPr="00BD5DB8">
        <w:rPr>
          <w:rFonts w:asciiTheme="minorHAnsi" w:hAnsiTheme="minorHAnsi" w:cstheme="minorHAnsi"/>
          <w:sz w:val="22"/>
          <w:szCs w:val="22"/>
        </w:rPr>
        <w:t xml:space="preserve">   </w:t>
      </w:r>
      <w:r w:rsidR="00927553">
        <w:rPr>
          <w:rFonts w:asciiTheme="minorHAnsi" w:hAnsiTheme="minorHAnsi" w:cstheme="minorHAnsi"/>
          <w:sz w:val="22"/>
          <w:szCs w:val="22"/>
        </w:rPr>
        <w:t xml:space="preserve"> </w:t>
      </w:r>
    </w:p>
    <w:p w14:paraId="6C9A73D5" w14:textId="77777777" w:rsidR="00BD5B10" w:rsidRDefault="00BD5B10" w:rsidP="00927553">
      <w:pPr>
        <w:spacing w:after="0"/>
      </w:pPr>
    </w:p>
    <w:p w14:paraId="7C5AA5FD" w14:textId="77777777" w:rsidR="00BD5B10" w:rsidRDefault="00BD5B10" w:rsidP="00BD5B10">
      <w:r>
        <w:t>________________________________________________________________________________________________</w:t>
      </w:r>
    </w:p>
    <w:p w14:paraId="3C9EE59A" w14:textId="77777777" w:rsidR="00BD5B10" w:rsidRPr="00C81306" w:rsidRDefault="00BD5B10" w:rsidP="00BD5B10">
      <w:pPr>
        <w:rPr>
          <w:i/>
        </w:rPr>
      </w:pPr>
      <w:r w:rsidRPr="00C81306">
        <w:rPr>
          <w:i/>
        </w:rPr>
        <w:t xml:space="preserve">Please read </w:t>
      </w:r>
      <w:r>
        <w:rPr>
          <w:i/>
        </w:rPr>
        <w:t xml:space="preserve">the following statements </w:t>
      </w:r>
      <w:r w:rsidRPr="00C81306">
        <w:rPr>
          <w:i/>
        </w:rPr>
        <w:t>carefully and check each box to indicate that you have read and understood.</w:t>
      </w:r>
    </w:p>
    <w:p w14:paraId="36DB272D" w14:textId="77777777" w:rsidR="00BD5B10" w:rsidRDefault="00BD5B10" w:rsidP="00BD5B10">
      <w:pPr>
        <w:rPr>
          <w:b/>
        </w:rPr>
      </w:pPr>
      <w:r>
        <w:rPr>
          <w:b/>
        </w:rPr>
        <w:t xml:space="preserve">I am submitting this request for late withdrawal and </w:t>
      </w:r>
    </w:p>
    <w:bookmarkStart w:id="0" w:name="_GoBack"/>
    <w:p w14:paraId="107AC836" w14:textId="58569FDF"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ed w:val="0"/>
            </w:checkBox>
          </w:ffData>
        </w:fldChar>
      </w:r>
      <w:r w:rsidRPr="002A3A22">
        <w:rPr>
          <w:rFonts w:ascii="Arial" w:hAnsi="Arial" w:cs="Arial"/>
          <w:bCs/>
          <w:sz w:val="18"/>
          <w:lang w:val="en-CA"/>
        </w:rPr>
        <w:instrText xml:space="preserve"> FORMCHECKBOX </w:instrText>
      </w:r>
      <w:r w:rsidRPr="002A3A22">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bookmarkEnd w:id="0"/>
      <w:r>
        <w:rPr>
          <w:rFonts w:ascii="Arial" w:hAnsi="Arial" w:cs="Arial"/>
          <w:sz w:val="18"/>
        </w:rPr>
        <w:t xml:space="preserve"> </w:t>
      </w:r>
      <w:r w:rsidR="646E03FD">
        <w:t xml:space="preserve">I verify that the information contained in this petition package is complete and valid, and that I have considered </w:t>
      </w:r>
      <w:r>
        <w:t xml:space="preserve">    </w:t>
      </w:r>
      <w:r w:rsidR="646E03FD">
        <w:t>all relevant aspects of dropping courses after the deadline.</w:t>
      </w:r>
    </w:p>
    <w:p w14:paraId="0F189C23" w14:textId="75E4E88A" w:rsidR="646E03FD" w:rsidRPr="001016F7"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646E03FD" w:rsidRPr="000B7DA5">
        <w:rPr>
          <w:b/>
          <w:bCs/>
        </w:rPr>
        <w:t>I verify that I have reviewed the other possible options for course completion that are available to me due to the C</w:t>
      </w:r>
      <w:r w:rsidR="00E26346" w:rsidRPr="000B7DA5">
        <w:rPr>
          <w:b/>
          <w:bCs/>
        </w:rPr>
        <w:t>OVI</w:t>
      </w:r>
      <w:r w:rsidR="00F05407" w:rsidRPr="000B7DA5">
        <w:rPr>
          <w:b/>
          <w:bCs/>
        </w:rPr>
        <w:t>D-</w:t>
      </w:r>
      <w:r w:rsidR="646E03FD" w:rsidRPr="000B7DA5">
        <w:rPr>
          <w:b/>
          <w:bCs/>
        </w:rPr>
        <w:t>19 disruption and that late withdrawal is the option I wish to pursue.</w:t>
      </w:r>
    </w:p>
    <w:p w14:paraId="515F7172" w14:textId="0C20F8AC" w:rsidR="00BD5B10" w:rsidRDefault="000B7DA5" w:rsidP="000B7DA5">
      <w:r w:rsidRPr="002A3A22">
        <w:rPr>
          <w:rFonts w:ascii="Arial" w:hAnsi="Arial" w:cs="Arial"/>
          <w:bCs/>
          <w:sz w:val="18"/>
          <w:lang w:val="en-CA"/>
        </w:rPr>
        <w:lastRenderedPageBreak/>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I also acknowledge that ‘submitting false or misrepresentative medical certificates or other documentation in support of requests for concessions on academic work or deadlines’ is considered to be Cheating under the University’s policy on Academic Integrity, and that offences will be dealt with by following procedures set out in the University’s Academic Integrity Policy</w:t>
      </w:r>
      <w:r w:rsidR="00BD5B10">
        <w:t>.</w:t>
      </w:r>
    </w:p>
    <w:p w14:paraId="558FF43C" w14:textId="38F61897" w:rsidR="00BD5B10"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I further acknowledge that a successful academic petition does not absolve me of my financial obligations to the University.</w:t>
      </w:r>
    </w:p>
    <w:p w14:paraId="0E998920" w14:textId="71762EAE"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I verify that if I am receiving financial assistance through the Canada or Ontario Student Assistance Program (OSAP), or am in receipt of a Trent National Renewable or Prestigious Scholarship that minimum course loads apply for eligibility/renewal and I have made myself aware of these minimums.</w:t>
      </w:r>
    </w:p>
    <w:p w14:paraId="332E569C" w14:textId="55F728D5"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Pr>
          <w:rFonts w:ascii="Arial" w:hAnsi="Arial" w:cs="Arial"/>
          <w:bCs/>
          <w:sz w:val="18"/>
          <w:lang w:val="en-CA"/>
        </w:rPr>
      </w:r>
      <w:r>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 xml:space="preserve">I accept that I may become ineligible to receive funding from these sources if my petition for late withdrawal is successful. I also acknowledge this it is my responsibility to notify the Financial Aid Office of any changes to my course load to ensure </w:t>
      </w:r>
      <w:r w:rsidR="00BD5B10" w:rsidRPr="000B7DA5">
        <w:rPr>
          <w:rFonts w:eastAsia="Arial" w:cstheme="minorHAnsi"/>
        </w:rPr>
        <w:lastRenderedPageBreak/>
        <w:t xml:space="preserve">appropriate updates to my record </w:t>
      </w:r>
      <w:proofErr w:type="gramStart"/>
      <w:r w:rsidR="00BD5B10" w:rsidRPr="000B7DA5">
        <w:rPr>
          <w:rFonts w:eastAsia="Arial" w:cstheme="minorHAnsi"/>
        </w:rPr>
        <w:t>can be made</w:t>
      </w:r>
      <w:proofErr w:type="gramEnd"/>
      <w:r w:rsidR="00BD5B10" w:rsidRPr="000B7DA5">
        <w:rPr>
          <w:rFonts w:eastAsia="Arial" w:cstheme="minorHAnsi"/>
        </w:rPr>
        <w:t xml:space="preserve"> in a timely manner.</w:t>
      </w:r>
    </w:p>
    <w:p w14:paraId="13BD6B2D" w14:textId="77777777" w:rsidR="00343F3F" w:rsidRDefault="00343F3F" w:rsidP="00343F3F">
      <w:pPr>
        <w:ind w:left="360"/>
        <w:rPr>
          <w:rFonts w:ascii="Arial" w:eastAsia="Arial" w:hAnsi="Arial" w:cs="Arial"/>
        </w:rPr>
      </w:pPr>
    </w:p>
    <w:p w14:paraId="64C56248" w14:textId="77777777" w:rsidR="00343F3F" w:rsidRDefault="00343F3F" w:rsidP="00343F3F">
      <w:pPr>
        <w:ind w:left="360"/>
        <w:rPr>
          <w:rFonts w:ascii="Arial" w:eastAsia="Arial" w:hAnsi="Arial" w:cs="Arial"/>
        </w:rPr>
      </w:pPr>
    </w:p>
    <w:p w14:paraId="03584232" w14:textId="77777777" w:rsidR="00343F3F" w:rsidRDefault="00343F3F" w:rsidP="00343F3F">
      <w:pPr>
        <w:ind w:left="360"/>
      </w:pPr>
      <w:r w:rsidRPr="00343F3F">
        <w:rPr>
          <w:rFonts w:ascii="Arial" w:eastAsia="Arial" w:hAnsi="Arial" w:cs="Arial"/>
        </w:rPr>
        <w:t xml:space="preserve">Student Signature </w:t>
      </w:r>
      <w:r w:rsidRPr="00343F3F">
        <w:rPr>
          <w:rFonts w:ascii="Arial" w:eastAsia="Arial" w:hAnsi="Arial" w:cs="Arial"/>
          <w:u w:val="single" w:color="000000"/>
        </w:rPr>
        <w:t xml:space="preserve">  </w:t>
      </w:r>
      <w:r w:rsidRPr="00343F3F">
        <w:rPr>
          <w:rFonts w:ascii="Arial" w:eastAsia="Arial" w:hAnsi="Arial" w:cs="Arial"/>
          <w:u w:val="single" w:color="000000"/>
        </w:rPr>
        <w:fldChar w:fldCharType="begin">
          <w:ffData>
            <w:name w:val="Text86"/>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 xml:space="preserve">                                                                           </w:t>
      </w:r>
      <w:r w:rsidRPr="00343F3F">
        <w:rPr>
          <w:rFonts w:ascii="Arial" w:eastAsia="Arial" w:hAnsi="Arial" w:cs="Arial"/>
          <w:spacing w:val="17"/>
          <w:u w:val="single" w:color="000000"/>
        </w:rPr>
        <w:t xml:space="preserve"> </w:t>
      </w:r>
      <w:r w:rsidRPr="00343F3F">
        <w:rPr>
          <w:rFonts w:ascii="Arial" w:eastAsia="Arial" w:hAnsi="Arial" w:cs="Arial"/>
        </w:rPr>
        <w:t xml:space="preserve"> </w:t>
      </w:r>
      <w:r w:rsidRPr="00343F3F">
        <w:rPr>
          <w:rFonts w:ascii="Arial" w:eastAsia="Arial" w:hAnsi="Arial" w:cs="Arial"/>
          <w:spacing w:val="-5"/>
        </w:rPr>
        <w:t xml:space="preserve"> </w:t>
      </w:r>
      <w:r w:rsidRPr="00343F3F">
        <w:rPr>
          <w:rFonts w:ascii="Arial" w:eastAsia="Arial" w:hAnsi="Arial" w:cs="Arial"/>
        </w:rPr>
        <w:t xml:space="preserve">Date </w:t>
      </w:r>
      <w:r w:rsidRPr="00343F3F">
        <w:rPr>
          <w:rFonts w:ascii="Arial" w:eastAsia="Arial" w:hAnsi="Arial" w:cs="Arial"/>
          <w:u w:val="single" w:color="000000"/>
        </w:rPr>
        <w:fldChar w:fldCharType="begin">
          <w:ffData>
            <w:name w:val="Text10"/>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ab/>
      </w:r>
    </w:p>
    <w:p w14:paraId="6BF02A10" w14:textId="77777777" w:rsidR="00BD5B10" w:rsidRPr="00BD5B10" w:rsidRDefault="00BD5B10" w:rsidP="00BD5B10"/>
    <w:sectPr w:rsidR="00BD5B10" w:rsidRPr="00BD5B10" w:rsidSect="00F05FD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B4EE6"/>
    <w:multiLevelType w:val="hybridMultilevel"/>
    <w:tmpl w:val="1D0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844FC"/>
    <w:multiLevelType w:val="hybridMultilevel"/>
    <w:tmpl w:val="182A65A6"/>
    <w:lvl w:ilvl="0" w:tplc="315C1C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KgXURjr/chL5icGdL1TOCezQcimtYgR1MngmiMeMVSs9LXzjwQQJuhBLbE3CaryMZZ1iLY62/B3KzXvAAq/51w==" w:salt="xgg5LATtaZ83vKiHKl99s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MrUwMjMzMTc3MTNR0lEKTi0uzszPAykwrgUAiUGj8iwAAAA="/>
  </w:docVars>
  <w:rsids>
    <w:rsidRoot w:val="00E942E1"/>
    <w:rsid w:val="00027EF8"/>
    <w:rsid w:val="000B7DA5"/>
    <w:rsid w:val="001016F7"/>
    <w:rsid w:val="001959B4"/>
    <w:rsid w:val="0030789C"/>
    <w:rsid w:val="00343F3F"/>
    <w:rsid w:val="004725F0"/>
    <w:rsid w:val="004D4B28"/>
    <w:rsid w:val="00927553"/>
    <w:rsid w:val="00A412B3"/>
    <w:rsid w:val="00B02BE1"/>
    <w:rsid w:val="00B07A96"/>
    <w:rsid w:val="00B41935"/>
    <w:rsid w:val="00BD5B10"/>
    <w:rsid w:val="00E26346"/>
    <w:rsid w:val="00E942E1"/>
    <w:rsid w:val="00F05407"/>
    <w:rsid w:val="00F05FD4"/>
    <w:rsid w:val="646E0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9EF97"/>
  <w15:chartTrackingRefBased/>
  <w15:docId w15:val="{65DAD98E-5A56-4969-829E-79748720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4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5B10"/>
    <w:pPr>
      <w:ind w:left="720"/>
      <w:contextualSpacing/>
    </w:pPr>
  </w:style>
  <w:style w:type="paragraph" w:styleId="BalloonText">
    <w:name w:val="Balloon Text"/>
    <w:basedOn w:val="Normal"/>
    <w:link w:val="BalloonTextChar"/>
    <w:uiPriority w:val="99"/>
    <w:semiHidden/>
    <w:unhideWhenUsed/>
    <w:rsid w:val="00927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553"/>
    <w:rPr>
      <w:rFonts w:ascii="Segoe UI" w:hAnsi="Segoe UI" w:cs="Segoe UI"/>
      <w:sz w:val="18"/>
      <w:szCs w:val="18"/>
    </w:rPr>
  </w:style>
  <w:style w:type="paragraph" w:customStyle="1" w:styleId="paragraph">
    <w:name w:val="paragraph"/>
    <w:basedOn w:val="Normal"/>
    <w:rsid w:val="00927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oore</dc:creator>
  <cp:keywords/>
  <dc:description/>
  <cp:lastModifiedBy>Jennifer Moore</cp:lastModifiedBy>
  <cp:revision>3</cp:revision>
  <dcterms:created xsi:type="dcterms:W3CDTF">2020-03-23T16:10:00Z</dcterms:created>
  <dcterms:modified xsi:type="dcterms:W3CDTF">2020-04-09T16:46:00Z</dcterms:modified>
</cp:coreProperties>
</file>